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2F76F" w14:textId="62BB7821" w:rsidR="003B0E6D" w:rsidRPr="004F50C2" w:rsidRDefault="001F5C7B" w:rsidP="004F50C2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50C2">
        <w:rPr>
          <w:rFonts w:ascii="Times New Roman" w:hAnsi="Times New Roman" w:cs="Times New Roman"/>
          <w:b/>
          <w:bCs/>
          <w:sz w:val="24"/>
          <w:szCs w:val="24"/>
        </w:rPr>
        <w:t>Coron</w:t>
      </w:r>
      <w:r w:rsidR="000F647B" w:rsidRPr="004F50C2">
        <w:rPr>
          <w:rFonts w:ascii="Times New Roman" w:hAnsi="Times New Roman" w:cs="Times New Roman"/>
          <w:b/>
          <w:bCs/>
          <w:sz w:val="24"/>
          <w:szCs w:val="24"/>
        </w:rPr>
        <w:t>avirus daily data</w:t>
      </w:r>
    </w:p>
    <w:p w14:paraId="13274457" w14:textId="3FCB3F37" w:rsidR="00DE187A" w:rsidRDefault="00CA6F52" w:rsidP="004F50C2">
      <w:pPr>
        <w:jc w:val="left"/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</w:pPr>
      <w:r w:rsidRPr="004F50C2">
        <w:rPr>
          <w:rFonts w:ascii="Times New Roman" w:hAnsi="Times New Roman" w:cs="Times New Roman"/>
          <w:sz w:val="24"/>
          <w:szCs w:val="24"/>
          <w:u w:val="single"/>
        </w:rPr>
        <w:t>Description</w:t>
      </w:r>
      <w:r w:rsidR="00DE187A" w:rsidRPr="004F50C2">
        <w:rPr>
          <w:rFonts w:ascii="Times New Roman" w:hAnsi="Times New Roman" w:cs="Times New Roman"/>
          <w:sz w:val="24"/>
          <w:szCs w:val="24"/>
        </w:rPr>
        <w:t>:</w:t>
      </w:r>
      <w:r w:rsidR="004F50C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</w:t>
      </w:r>
      <w:r w:rsidR="005652E1" w:rsidRPr="004F50C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This data set </w:t>
      </w:r>
      <w:r w:rsidR="004F50C2" w:rsidRPr="004F50C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includes Coronavirus</w:t>
      </w:r>
      <w:r w:rsidR="005652E1" w:rsidRPr="004F50C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(COVID-19) </w:t>
      </w:r>
      <w:r w:rsidR="000B41FD" w:rsidRPr="004F50C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data and</w:t>
      </w:r>
      <w:r w:rsidR="004F50C2" w:rsidRPr="004F50C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was updated </w:t>
      </w:r>
      <w:proofErr w:type="gramStart"/>
      <w:r w:rsidR="00D5374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on</w:t>
      </w:r>
      <w:r w:rsidR="004F50C2" w:rsidRPr="004F50C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a daily basis</w:t>
      </w:r>
      <w:proofErr w:type="gramEnd"/>
      <w:r w:rsidR="004F50C2" w:rsidRPr="004F50C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.</w:t>
      </w:r>
    </w:p>
    <w:p w14:paraId="46E59EB6" w14:textId="77777777" w:rsidR="009300A2" w:rsidRPr="004F50C2" w:rsidRDefault="009300A2" w:rsidP="004F50C2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C1A6BF8" w14:textId="55E5346C" w:rsidR="00212964" w:rsidRDefault="00A474F4" w:rsidP="004F50C2">
      <w:pPr>
        <w:jc w:val="left"/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</w:pPr>
      <w:r w:rsidRPr="004F50C2">
        <w:rPr>
          <w:rFonts w:ascii="Times New Roman" w:hAnsi="Times New Roman" w:cs="Times New Roman"/>
          <w:sz w:val="24"/>
          <w:szCs w:val="24"/>
          <w:u w:val="single"/>
        </w:rPr>
        <w:t>Forma</w:t>
      </w:r>
      <w:r w:rsidRPr="004F50C2">
        <w:rPr>
          <w:rFonts w:ascii="Times New Roman" w:hAnsi="Times New Roman" w:cs="Times New Roman"/>
          <w:sz w:val="24"/>
          <w:szCs w:val="24"/>
          <w:u w:val="single"/>
        </w:rPr>
        <w:t>t</w:t>
      </w:r>
      <w:r w:rsidR="00DE187A" w:rsidRPr="004F50C2">
        <w:rPr>
          <w:rFonts w:ascii="Times New Roman" w:hAnsi="Times New Roman" w:cs="Times New Roman"/>
          <w:sz w:val="24"/>
          <w:szCs w:val="24"/>
        </w:rPr>
        <w:t>:</w:t>
      </w:r>
      <w:r w:rsidR="0046746D" w:rsidRPr="004F50C2">
        <w:rPr>
          <w:rFonts w:ascii="Times New Roman" w:hAnsi="Times New Roman" w:cs="Times New Roman"/>
          <w:sz w:val="24"/>
          <w:szCs w:val="24"/>
        </w:rPr>
        <w:t xml:space="preserve"> </w:t>
      </w:r>
      <w:r w:rsidR="00FB47AE" w:rsidRPr="00575856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A data frame with </w:t>
      </w:r>
      <w:r w:rsidR="007445CE" w:rsidRPr="00575856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248,346</w:t>
      </w:r>
      <w:r w:rsidR="00FB47AE" w:rsidRPr="00575856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observations on </w:t>
      </w:r>
      <w:r w:rsidR="007445CE" w:rsidRPr="00575856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12</w:t>
      </w:r>
      <w:r w:rsidR="00FB47AE" w:rsidRPr="00575856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variables</w:t>
      </w:r>
      <w:r w:rsidR="00575856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from </w:t>
      </w:r>
      <w:r w:rsidR="00212964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2020 to 2023</w:t>
      </w:r>
      <w:r w:rsidR="00C21010">
        <w:rPr>
          <w:rFonts w:ascii="Times New Roman" w:hAnsi="Times New Roman" w:cs="Times New Roman" w:hint="eastAsia"/>
          <w:color w:val="333D49"/>
          <w:sz w:val="24"/>
          <w:szCs w:val="24"/>
          <w:shd w:val="clear" w:color="auto" w:fill="FFFFFF"/>
        </w:rPr>
        <w:t>.</w:t>
      </w:r>
      <w:r w:rsidR="00C21010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</w:t>
      </w:r>
      <w:r w:rsidR="00212964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Below are some columns that</w:t>
      </w:r>
      <w:r w:rsidR="00C21010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I will be using.</w:t>
      </w:r>
    </w:p>
    <w:p w14:paraId="36EFF339" w14:textId="7FD648A3" w:rsidR="00C21010" w:rsidRDefault="00C21010" w:rsidP="004F50C2">
      <w:pPr>
        <w:jc w:val="left"/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ab/>
      </w:r>
      <w:r w:rsidR="009439D2" w:rsidRPr="009439D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[, 1]</w:t>
      </w:r>
      <w:r w:rsidR="009439D2" w:rsidRPr="009439D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</w:t>
      </w:r>
      <w:r w:rsidR="009439D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date:</w:t>
      </w:r>
      <w:r w:rsidR="009439D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</w:t>
      </w:r>
      <w:r w:rsidR="001F4F19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the date of this observation</w:t>
      </w:r>
    </w:p>
    <w:p w14:paraId="50F0B41E" w14:textId="4F0771AC" w:rsidR="009439D2" w:rsidRDefault="009439D2" w:rsidP="004F50C2">
      <w:pPr>
        <w:jc w:val="left"/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ab/>
        <w:t xml:space="preserve">[, 2] </w:t>
      </w:r>
      <w:r w:rsidR="0074009B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location: the location of this observation</w:t>
      </w:r>
    </w:p>
    <w:p w14:paraId="0F4E2D82" w14:textId="024A8006" w:rsidR="0074009B" w:rsidRDefault="0074009B" w:rsidP="004F50C2">
      <w:pPr>
        <w:jc w:val="left"/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ab/>
        <w:t xml:space="preserve">[, </w:t>
      </w:r>
      <w:r w:rsidR="0073093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3</w:t>
      </w:r>
      <w:r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]</w:t>
      </w:r>
      <w:r w:rsidR="0073093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</w:t>
      </w:r>
      <w:proofErr w:type="spellStart"/>
      <w:r w:rsidR="0073093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new_cases</w:t>
      </w:r>
      <w:proofErr w:type="spellEnd"/>
      <w:r w:rsidR="0073093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: the number of new </w:t>
      </w:r>
      <w:r w:rsidR="00D5374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COVID</w:t>
      </w:r>
      <w:r w:rsidR="0073093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cases at that dat</w:t>
      </w:r>
      <w:r w:rsidR="00954DB7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e</w:t>
      </w:r>
      <w:r w:rsidR="0073093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and location</w:t>
      </w:r>
    </w:p>
    <w:p w14:paraId="2B520808" w14:textId="39319222" w:rsidR="001F4F19" w:rsidRDefault="0073093F" w:rsidP="004F50C2">
      <w:pPr>
        <w:jc w:val="left"/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ab/>
        <w:t xml:space="preserve">[, 4] </w:t>
      </w:r>
      <w:proofErr w:type="spellStart"/>
      <w:r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new_deaths</w:t>
      </w:r>
      <w:proofErr w:type="spellEnd"/>
      <w:r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: the number of new </w:t>
      </w:r>
      <w:r w:rsidR="00D5374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COVID</w:t>
      </w:r>
      <w:r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death</w:t>
      </w:r>
      <w:r w:rsidR="00D5374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s</w:t>
      </w:r>
      <w:r w:rsidR="00954DB7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at that date and location</w:t>
      </w:r>
    </w:p>
    <w:p w14:paraId="7D7C2EA0" w14:textId="77777777" w:rsidR="009300A2" w:rsidRPr="00575856" w:rsidRDefault="009300A2" w:rsidP="004F50C2">
      <w:pPr>
        <w:jc w:val="left"/>
        <w:rPr>
          <w:rFonts w:ascii="Times New Roman" w:hAnsi="Times New Roman" w:cs="Times New Roman" w:hint="eastAsia"/>
          <w:color w:val="333D49"/>
          <w:sz w:val="24"/>
          <w:szCs w:val="24"/>
          <w:shd w:val="clear" w:color="auto" w:fill="FFFFFF"/>
        </w:rPr>
      </w:pPr>
    </w:p>
    <w:p w14:paraId="370F029C" w14:textId="1B7F7C78" w:rsidR="0046746D" w:rsidRPr="004F50C2" w:rsidRDefault="00A474F4" w:rsidP="004F50C2">
      <w:pPr>
        <w:jc w:val="left"/>
        <w:rPr>
          <w:rFonts w:ascii="Times New Roman" w:hAnsi="Times New Roman" w:cs="Times New Roman"/>
          <w:sz w:val="24"/>
          <w:szCs w:val="24"/>
        </w:rPr>
      </w:pPr>
      <w:r w:rsidRPr="004F50C2">
        <w:rPr>
          <w:rFonts w:ascii="Times New Roman" w:hAnsi="Times New Roman" w:cs="Times New Roman"/>
          <w:sz w:val="24"/>
          <w:szCs w:val="24"/>
          <w:u w:val="single"/>
        </w:rPr>
        <w:t>Source</w:t>
      </w:r>
      <w:r w:rsidR="00DE187A" w:rsidRPr="004F50C2">
        <w:rPr>
          <w:rFonts w:ascii="Times New Roman" w:hAnsi="Times New Roman" w:cs="Times New Roman"/>
          <w:sz w:val="24"/>
          <w:szCs w:val="24"/>
        </w:rPr>
        <w:t>:</w:t>
      </w:r>
      <w:r w:rsidR="004F50C2">
        <w:rPr>
          <w:rFonts w:ascii="Times New Roman" w:hAnsi="Times New Roman" w:cs="Times New Roman" w:hint="eastAsia"/>
          <w:sz w:val="24"/>
          <w:szCs w:val="24"/>
        </w:rPr>
        <w:t xml:space="preserve"> </w:t>
      </w:r>
      <w:hyperlink r:id="rId5" w:history="1">
        <w:r w:rsidR="004F50C2" w:rsidRPr="006B3155">
          <w:rPr>
            <w:rStyle w:val="a4"/>
            <w:rFonts w:ascii="Times New Roman" w:hAnsi="Times New Roman" w:cs="Times New Roman"/>
            <w:sz w:val="24"/>
            <w:szCs w:val="24"/>
          </w:rPr>
          <w:t>https://data.world/markmarkoh/coronavirus-data</w:t>
        </w:r>
      </w:hyperlink>
    </w:p>
    <w:p w14:paraId="39450F63" w14:textId="77777777" w:rsidR="00DE187A" w:rsidRPr="004F50C2" w:rsidRDefault="00DE187A" w:rsidP="004F50C2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</w:p>
    <w:p w14:paraId="13D563D5" w14:textId="6CF151D7" w:rsidR="000F647B" w:rsidRPr="004F50C2" w:rsidRDefault="002669D5" w:rsidP="004F50C2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50C2">
        <w:rPr>
          <w:rFonts w:ascii="Times New Roman" w:hAnsi="Times New Roman" w:cs="Times New Roman"/>
          <w:b/>
          <w:bCs/>
          <w:sz w:val="24"/>
          <w:szCs w:val="24"/>
        </w:rPr>
        <w:t>Location and population table</w:t>
      </w:r>
    </w:p>
    <w:p w14:paraId="0D748401" w14:textId="2F95BE4E" w:rsidR="00DE187A" w:rsidRPr="004F50C2" w:rsidRDefault="00DE187A" w:rsidP="004F50C2">
      <w:pPr>
        <w:jc w:val="left"/>
        <w:rPr>
          <w:rFonts w:ascii="Times New Roman" w:hAnsi="Times New Roman" w:cs="Times New Roman"/>
          <w:sz w:val="24"/>
          <w:szCs w:val="24"/>
        </w:rPr>
      </w:pPr>
      <w:r w:rsidRPr="004F50C2">
        <w:rPr>
          <w:rFonts w:ascii="Times New Roman" w:hAnsi="Times New Roman" w:cs="Times New Roman"/>
          <w:sz w:val="24"/>
          <w:szCs w:val="24"/>
          <w:u w:val="single"/>
        </w:rPr>
        <w:t>Description</w:t>
      </w:r>
      <w:r w:rsidRPr="004F50C2">
        <w:rPr>
          <w:rFonts w:ascii="Times New Roman" w:hAnsi="Times New Roman" w:cs="Times New Roman"/>
          <w:sz w:val="24"/>
          <w:szCs w:val="24"/>
        </w:rPr>
        <w:t>:</w:t>
      </w:r>
      <w:r w:rsidR="00B2698F">
        <w:rPr>
          <w:rFonts w:ascii="Times New Roman" w:hAnsi="Times New Roman" w:cs="Times New Roman"/>
          <w:sz w:val="24"/>
          <w:szCs w:val="24"/>
        </w:rPr>
        <w:t xml:space="preserve"> </w:t>
      </w:r>
      <w:r w:rsidR="002835CF">
        <w:rPr>
          <w:rFonts w:ascii="Times New Roman" w:hAnsi="Times New Roman" w:cs="Times New Roman"/>
          <w:sz w:val="24"/>
          <w:szCs w:val="24"/>
        </w:rPr>
        <w:t>This data set contains t</w:t>
      </w:r>
      <w:r w:rsidR="00B2698F">
        <w:rPr>
          <w:rFonts w:ascii="Times New Roman" w:hAnsi="Times New Roman" w:cs="Times New Roman"/>
          <w:sz w:val="24"/>
          <w:szCs w:val="24"/>
        </w:rPr>
        <w:t>he population data of a variety of locations</w:t>
      </w:r>
    </w:p>
    <w:p w14:paraId="7799809C" w14:textId="2543FDA4" w:rsidR="009300A2" w:rsidRDefault="00DE187A" w:rsidP="00B2698F">
      <w:pPr>
        <w:jc w:val="left"/>
        <w:rPr>
          <w:rFonts w:ascii="Times New Roman" w:hAnsi="Times New Roman" w:cs="Times New Roman" w:hint="eastAsia"/>
          <w:color w:val="333D49"/>
          <w:sz w:val="24"/>
          <w:szCs w:val="24"/>
          <w:shd w:val="clear" w:color="auto" w:fill="FFFFFF"/>
        </w:rPr>
      </w:pPr>
      <w:r w:rsidRPr="004F50C2">
        <w:rPr>
          <w:rFonts w:ascii="Times New Roman" w:hAnsi="Times New Roman" w:cs="Times New Roman"/>
          <w:sz w:val="24"/>
          <w:szCs w:val="24"/>
          <w:u w:val="single"/>
        </w:rPr>
        <w:t>Format</w:t>
      </w:r>
      <w:r w:rsidRPr="004F50C2">
        <w:rPr>
          <w:rFonts w:ascii="Times New Roman" w:hAnsi="Times New Roman" w:cs="Times New Roman"/>
          <w:sz w:val="24"/>
          <w:szCs w:val="24"/>
        </w:rPr>
        <w:t xml:space="preserve">: </w:t>
      </w:r>
      <w:r w:rsidR="00B2698F" w:rsidRPr="00575856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A data frame with </w:t>
      </w:r>
      <w:r w:rsidR="0082584A" w:rsidRPr="0082584A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3,483</w:t>
      </w:r>
      <w:r w:rsidR="00B2698F" w:rsidRPr="00575856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observations on 1</w:t>
      </w:r>
      <w:r w:rsidR="0082584A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1</w:t>
      </w:r>
      <w:r w:rsidR="00B2698F" w:rsidRPr="00575856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variables</w:t>
      </w:r>
      <w:r w:rsidR="009300A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in 2019. </w:t>
      </w:r>
      <w:r w:rsidR="00B2698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Below are some columns that I will be using.</w:t>
      </w:r>
    </w:p>
    <w:p w14:paraId="49F8CA78" w14:textId="3FCF23BC" w:rsidR="00DE187A" w:rsidRDefault="00E262E3" w:rsidP="004F50C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[, 1] </w:t>
      </w:r>
      <w:proofErr w:type="spellStart"/>
      <w:r>
        <w:rPr>
          <w:rFonts w:ascii="Times New Roman" w:hAnsi="Times New Roman" w:cs="Times New Roman"/>
          <w:sz w:val="24"/>
          <w:szCs w:val="24"/>
        </w:rPr>
        <w:t>country_short_name</w:t>
      </w:r>
      <w:proofErr w:type="spellEnd"/>
      <w:r w:rsidR="00C87D3C">
        <w:rPr>
          <w:rFonts w:ascii="Times New Roman" w:hAnsi="Times New Roman" w:cs="Times New Roman"/>
          <w:sz w:val="24"/>
          <w:szCs w:val="24"/>
        </w:rPr>
        <w:t>: the country this observation represents.</w:t>
      </w:r>
    </w:p>
    <w:p w14:paraId="0C7A5CF2" w14:textId="54679681" w:rsidR="00BD2276" w:rsidRDefault="00C87D3C" w:rsidP="004F50C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[, </w:t>
      </w: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7673">
        <w:rPr>
          <w:rFonts w:ascii="Times New Roman" w:hAnsi="Times New Roman" w:cs="Times New Roman"/>
          <w:sz w:val="24"/>
          <w:szCs w:val="24"/>
        </w:rPr>
        <w:t>geo_latitude</w:t>
      </w:r>
      <w:proofErr w:type="spellEnd"/>
      <w:r w:rsidR="00227673">
        <w:rPr>
          <w:rFonts w:ascii="Times New Roman" w:hAnsi="Times New Roman" w:cs="Times New Roman"/>
          <w:sz w:val="24"/>
          <w:szCs w:val="24"/>
        </w:rPr>
        <w:t xml:space="preserve">: the latitude of this </w:t>
      </w:r>
      <w:r w:rsidR="00F81550">
        <w:rPr>
          <w:rFonts w:ascii="Times New Roman" w:hAnsi="Times New Roman" w:cs="Times New Roman"/>
          <w:sz w:val="24"/>
          <w:szCs w:val="24"/>
        </w:rPr>
        <w:t>location</w:t>
      </w:r>
      <w:r w:rsidR="00227673">
        <w:rPr>
          <w:rFonts w:ascii="Times New Roman" w:hAnsi="Times New Roman" w:cs="Times New Roman"/>
          <w:sz w:val="24"/>
          <w:szCs w:val="24"/>
        </w:rPr>
        <w:t>.</w:t>
      </w:r>
    </w:p>
    <w:p w14:paraId="4F7BDFE2" w14:textId="16293E6C" w:rsidR="00C87D3C" w:rsidRDefault="00C87D3C" w:rsidP="004F50C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[, </w:t>
      </w:r>
      <w:r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]</w:t>
      </w:r>
      <w:r w:rsidR="002276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7673">
        <w:rPr>
          <w:rFonts w:ascii="Times New Roman" w:hAnsi="Times New Roman" w:cs="Times New Roman"/>
          <w:sz w:val="24"/>
          <w:szCs w:val="24"/>
        </w:rPr>
        <w:t>geo_longitude</w:t>
      </w:r>
      <w:proofErr w:type="spellEnd"/>
      <w:r w:rsidR="00227673">
        <w:rPr>
          <w:rFonts w:ascii="Times New Roman" w:hAnsi="Times New Roman" w:cs="Times New Roman"/>
          <w:sz w:val="24"/>
          <w:szCs w:val="24"/>
        </w:rPr>
        <w:t xml:space="preserve">: the longitude of this </w:t>
      </w:r>
      <w:r w:rsidR="00F81550">
        <w:rPr>
          <w:rFonts w:ascii="Times New Roman" w:hAnsi="Times New Roman" w:cs="Times New Roman"/>
          <w:sz w:val="24"/>
          <w:szCs w:val="24"/>
        </w:rPr>
        <w:t>location</w:t>
      </w:r>
      <w:r w:rsidR="00227673">
        <w:rPr>
          <w:rFonts w:ascii="Times New Roman" w:hAnsi="Times New Roman" w:cs="Times New Roman"/>
          <w:sz w:val="24"/>
          <w:szCs w:val="24"/>
        </w:rPr>
        <w:t>.</w:t>
      </w:r>
    </w:p>
    <w:p w14:paraId="6E1E7CDF" w14:textId="3C1123ED" w:rsidR="00C87D3C" w:rsidRDefault="00C87D3C" w:rsidP="004F50C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[, </w:t>
      </w:r>
      <w:r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]</w:t>
      </w:r>
      <w:r w:rsidR="002276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1550" w:rsidRPr="00F81550">
        <w:rPr>
          <w:rFonts w:ascii="Times New Roman" w:hAnsi="Times New Roman" w:cs="Times New Roman"/>
          <w:sz w:val="24"/>
          <w:szCs w:val="24"/>
        </w:rPr>
        <w:t>geo_region_population_count</w:t>
      </w:r>
      <w:proofErr w:type="spellEnd"/>
      <w:r w:rsidR="00F81550">
        <w:rPr>
          <w:rFonts w:ascii="Times New Roman" w:hAnsi="Times New Roman" w:cs="Times New Roman"/>
          <w:sz w:val="24"/>
          <w:szCs w:val="24"/>
        </w:rPr>
        <w:t>: the number of people in this location</w:t>
      </w:r>
    </w:p>
    <w:p w14:paraId="13A5F1D9" w14:textId="77777777" w:rsidR="0082584A" w:rsidRPr="004F50C2" w:rsidRDefault="0082584A" w:rsidP="004F50C2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79748907" w14:textId="607E38B4" w:rsidR="00AF548A" w:rsidRPr="004F50C2" w:rsidRDefault="00DE187A" w:rsidP="004F50C2">
      <w:pPr>
        <w:jc w:val="left"/>
        <w:rPr>
          <w:rFonts w:ascii="Times New Roman" w:hAnsi="Times New Roman" w:cs="Times New Roman"/>
          <w:sz w:val="24"/>
          <w:szCs w:val="24"/>
        </w:rPr>
      </w:pPr>
      <w:r w:rsidRPr="004F50C2">
        <w:rPr>
          <w:rFonts w:ascii="Times New Roman" w:hAnsi="Times New Roman" w:cs="Times New Roman"/>
          <w:sz w:val="24"/>
          <w:szCs w:val="24"/>
          <w:u w:val="single"/>
        </w:rPr>
        <w:t>Source</w:t>
      </w:r>
      <w:r w:rsidR="0019299F" w:rsidRPr="004F50C2">
        <w:rPr>
          <w:rFonts w:ascii="Times New Roman" w:hAnsi="Times New Roman" w:cs="Times New Roman"/>
          <w:sz w:val="24"/>
          <w:szCs w:val="24"/>
        </w:rPr>
        <w:t>:</w:t>
      </w:r>
      <w:r w:rsidR="004F50C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F548A" w:rsidRPr="004F50C2">
        <w:rPr>
          <w:rFonts w:ascii="Times New Roman" w:hAnsi="Times New Roman" w:cs="Times New Roman"/>
          <w:sz w:val="24"/>
          <w:szCs w:val="24"/>
        </w:rPr>
        <w:t>https://data.world/covid-19-data-resource-hub/covid-19-activity-location-population-table</w:t>
      </w:r>
    </w:p>
    <w:p w14:paraId="3264282B" w14:textId="77777777" w:rsidR="00DE187A" w:rsidRPr="004F50C2" w:rsidRDefault="00DE187A" w:rsidP="004F50C2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AD15DA8" w14:textId="11A522F8" w:rsidR="00CA6F52" w:rsidRPr="004F50C2" w:rsidRDefault="00CA6F52" w:rsidP="004F50C2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50C2">
        <w:rPr>
          <w:rFonts w:ascii="Times New Roman" w:hAnsi="Times New Roman" w:cs="Times New Roman"/>
          <w:b/>
          <w:bCs/>
          <w:sz w:val="24"/>
          <w:szCs w:val="24"/>
        </w:rPr>
        <w:t>Coronavirus government response tracker</w:t>
      </w:r>
    </w:p>
    <w:p w14:paraId="294BB691" w14:textId="73450083" w:rsidR="00DE187A" w:rsidRDefault="00DE187A" w:rsidP="004F50C2">
      <w:pPr>
        <w:jc w:val="left"/>
        <w:rPr>
          <w:rFonts w:ascii="Times New Roman" w:hAnsi="Times New Roman" w:cs="Times New Roman"/>
          <w:sz w:val="24"/>
          <w:szCs w:val="24"/>
        </w:rPr>
      </w:pPr>
      <w:r w:rsidRPr="004F50C2">
        <w:rPr>
          <w:rFonts w:ascii="Times New Roman" w:hAnsi="Times New Roman" w:cs="Times New Roman"/>
          <w:sz w:val="24"/>
          <w:szCs w:val="24"/>
          <w:u w:val="single"/>
        </w:rPr>
        <w:t>Description</w:t>
      </w:r>
      <w:r w:rsidRPr="004F50C2">
        <w:rPr>
          <w:rFonts w:ascii="Times New Roman" w:hAnsi="Times New Roman" w:cs="Times New Roman"/>
          <w:sz w:val="24"/>
          <w:szCs w:val="24"/>
        </w:rPr>
        <w:t>:</w:t>
      </w:r>
      <w:r w:rsidR="007D6E1B">
        <w:rPr>
          <w:rFonts w:ascii="Times New Roman" w:hAnsi="Times New Roman" w:cs="Times New Roman"/>
          <w:sz w:val="24"/>
          <w:szCs w:val="24"/>
        </w:rPr>
        <w:t xml:space="preserve"> This data set includes </w:t>
      </w:r>
      <w:r w:rsidR="007D6E1B" w:rsidRPr="007D6E1B">
        <w:rPr>
          <w:rFonts w:ascii="Times New Roman" w:hAnsi="Times New Roman" w:cs="Times New Roman"/>
          <w:sz w:val="24"/>
          <w:szCs w:val="24"/>
        </w:rPr>
        <w:t xml:space="preserve">19 indicators of </w:t>
      </w:r>
      <w:r w:rsidR="007D6E1B">
        <w:rPr>
          <w:rFonts w:ascii="Times New Roman" w:hAnsi="Times New Roman" w:cs="Times New Roman"/>
          <w:sz w:val="24"/>
          <w:szCs w:val="24"/>
        </w:rPr>
        <w:t xml:space="preserve">a variety of </w:t>
      </w:r>
      <w:r w:rsidR="007D6E1B" w:rsidRPr="007D6E1B">
        <w:rPr>
          <w:rFonts w:ascii="Times New Roman" w:hAnsi="Times New Roman" w:cs="Times New Roman"/>
          <w:sz w:val="24"/>
          <w:szCs w:val="24"/>
        </w:rPr>
        <w:t>government responses</w:t>
      </w:r>
      <w:r w:rsidR="007D6E1B">
        <w:rPr>
          <w:rFonts w:ascii="Times New Roman" w:hAnsi="Times New Roman" w:cs="Times New Roman"/>
          <w:sz w:val="24"/>
          <w:szCs w:val="24"/>
        </w:rPr>
        <w:t xml:space="preserve"> to COVID-19.</w:t>
      </w:r>
    </w:p>
    <w:p w14:paraId="66DFBF2D" w14:textId="77777777" w:rsidR="002835CF" w:rsidRPr="004F50C2" w:rsidRDefault="002835CF" w:rsidP="004F50C2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8A79B49" w14:textId="63CFB7DB" w:rsidR="00DE187A" w:rsidRDefault="00DE187A" w:rsidP="004F50C2">
      <w:pPr>
        <w:jc w:val="left"/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</w:pPr>
      <w:r w:rsidRPr="00D5374F">
        <w:rPr>
          <w:rFonts w:ascii="Times New Roman" w:hAnsi="Times New Roman" w:cs="Times New Roman"/>
          <w:sz w:val="24"/>
          <w:szCs w:val="24"/>
          <w:u w:val="single"/>
        </w:rPr>
        <w:t>Format</w:t>
      </w:r>
      <w:r w:rsidRPr="004F50C2">
        <w:rPr>
          <w:rFonts w:ascii="Times New Roman" w:hAnsi="Times New Roman" w:cs="Times New Roman"/>
          <w:sz w:val="24"/>
          <w:szCs w:val="24"/>
        </w:rPr>
        <w:t xml:space="preserve">: </w:t>
      </w:r>
      <w:r w:rsidR="00D5374F">
        <w:rPr>
          <w:rFonts w:ascii="Times New Roman" w:hAnsi="Times New Roman" w:cs="Times New Roman"/>
          <w:sz w:val="24"/>
          <w:szCs w:val="24"/>
        </w:rPr>
        <w:t>A</w:t>
      </w:r>
      <w:r w:rsidR="00D5374F" w:rsidRPr="00575856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data frame with </w:t>
      </w:r>
      <w:r w:rsidR="007501B7" w:rsidRPr="007501B7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202,819</w:t>
      </w:r>
      <w:r w:rsidR="00D5374F" w:rsidRPr="00575856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observations on</w:t>
      </w:r>
      <w:r w:rsidR="00EB4132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62</w:t>
      </w:r>
      <w:r w:rsidR="00D5374F" w:rsidRPr="00575856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variables</w:t>
      </w:r>
      <w:r w:rsidR="00D5374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</w:t>
      </w:r>
      <w:r w:rsidR="003E11F9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from 2020 to 2022</w:t>
      </w:r>
      <w:r w:rsidR="00D5374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. Below are some columns that I will be using.</w:t>
      </w:r>
    </w:p>
    <w:p w14:paraId="5DAF9625" w14:textId="410AF929" w:rsidR="007E6A05" w:rsidRDefault="007E6A05" w:rsidP="004F50C2">
      <w:pPr>
        <w:jc w:val="left"/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ab/>
      </w:r>
      <w:r w:rsidR="004F7F1D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[, 1] </w:t>
      </w:r>
      <w:proofErr w:type="spellStart"/>
      <w:r w:rsidR="004F7F1D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countryname</w:t>
      </w:r>
      <w:proofErr w:type="spellEnd"/>
      <w:r w:rsidR="004F7F1D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: the country this observation represents.</w:t>
      </w:r>
    </w:p>
    <w:p w14:paraId="5F6F3838" w14:textId="33639FEF" w:rsidR="00840D69" w:rsidRPr="00DC0133" w:rsidRDefault="00DC0133" w:rsidP="00DC0133">
      <w:pPr>
        <w:jc w:val="left"/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</w:pPr>
      <w:r w:rsidRPr="00DC0133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ab/>
      </w:r>
      <w:r w:rsidR="004F7F1D" w:rsidRPr="00DC0133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[</w:t>
      </w:r>
      <w:r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, </w:t>
      </w:r>
      <w:r w:rsidR="00E277A3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29</w:t>
      </w:r>
      <w:r w:rsidR="004F7F1D" w:rsidRPr="00DC0133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]</w:t>
      </w:r>
      <w:r w:rsidR="00840D69" w:rsidRPr="00DC0133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</w:t>
      </w:r>
      <w:r w:rsidR="00840D69" w:rsidRPr="00DC0133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H2_Testing.policy</w:t>
      </w:r>
      <w:r w:rsidR="00E277A3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: this index evaluates the government response </w:t>
      </w:r>
      <w:r w:rsidR="00E8168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in COVID testing policy.</w:t>
      </w:r>
    </w:p>
    <w:p w14:paraId="3FCD5CC2" w14:textId="36594FD3" w:rsidR="00840D69" w:rsidRPr="00E8168F" w:rsidRDefault="00840D69" w:rsidP="00E8168F">
      <w:pPr>
        <w:ind w:firstLine="420"/>
        <w:jc w:val="left"/>
        <w:rPr>
          <w:rFonts w:ascii="Times New Roman" w:hAnsi="Times New Roman" w:cs="Times New Roman" w:hint="eastAsia"/>
          <w:color w:val="333D49"/>
          <w:sz w:val="24"/>
          <w:szCs w:val="24"/>
          <w:shd w:val="clear" w:color="auto" w:fill="FFFFFF"/>
        </w:rPr>
      </w:pPr>
      <w:r w:rsidRPr="00DC0133">
        <w:rPr>
          <w:rFonts w:ascii="Times New Roman" w:hAnsi="Times New Roman" w:cs="Times New Roman" w:hint="eastAsia"/>
          <w:color w:val="333D49"/>
          <w:sz w:val="24"/>
          <w:szCs w:val="24"/>
          <w:shd w:val="clear" w:color="auto" w:fill="FFFFFF"/>
        </w:rPr>
        <w:t>[</w:t>
      </w:r>
      <w:r w:rsidRPr="00DC0133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,</w:t>
      </w:r>
      <w:r w:rsidR="00DC0133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 </w:t>
      </w:r>
      <w:r w:rsidR="00E277A3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35</w:t>
      </w:r>
      <w:r w:rsidRPr="00DC0133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 xml:space="preserve">] </w:t>
      </w:r>
      <w:r w:rsidR="00DC0133" w:rsidRPr="00DC0133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H7_Vaccination.policy</w:t>
      </w:r>
      <w:r w:rsidR="00E8168F">
        <w:rPr>
          <w:rFonts w:ascii="Times New Roman" w:hAnsi="Times New Roman" w:cs="Times New Roman"/>
          <w:color w:val="333D49"/>
          <w:sz w:val="24"/>
          <w:szCs w:val="24"/>
          <w:shd w:val="clear" w:color="auto" w:fill="FFFFFF"/>
        </w:rPr>
        <w:t>: this index evaluates the government response in COVID vaccination policy.</w:t>
      </w:r>
    </w:p>
    <w:p w14:paraId="35AE7F8A" w14:textId="48CCA9BD" w:rsidR="004F7F1D" w:rsidRPr="004F7F1D" w:rsidRDefault="004F7F1D" w:rsidP="004F50C2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406558AF" w14:textId="3C4E2F60" w:rsidR="0019299F" w:rsidRPr="004F50C2" w:rsidRDefault="00DE187A" w:rsidP="004F50C2">
      <w:pPr>
        <w:jc w:val="left"/>
        <w:rPr>
          <w:rFonts w:ascii="Times New Roman" w:hAnsi="Times New Roman" w:cs="Times New Roman"/>
          <w:sz w:val="24"/>
          <w:szCs w:val="24"/>
        </w:rPr>
      </w:pPr>
      <w:r w:rsidRPr="004F50C2">
        <w:rPr>
          <w:rFonts w:ascii="Times New Roman" w:hAnsi="Times New Roman" w:cs="Times New Roman"/>
          <w:sz w:val="24"/>
          <w:szCs w:val="24"/>
          <w:u w:val="single"/>
        </w:rPr>
        <w:t>Source</w:t>
      </w:r>
      <w:r w:rsidRPr="004F50C2">
        <w:rPr>
          <w:rFonts w:ascii="Times New Roman" w:hAnsi="Times New Roman" w:cs="Times New Roman"/>
          <w:sz w:val="24"/>
          <w:szCs w:val="24"/>
        </w:rPr>
        <w:t>:</w:t>
      </w:r>
      <w:r w:rsidR="004F50C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9299F" w:rsidRPr="004F50C2">
        <w:rPr>
          <w:rFonts w:ascii="Times New Roman" w:hAnsi="Times New Roman" w:cs="Times New Roman"/>
          <w:sz w:val="24"/>
          <w:szCs w:val="24"/>
        </w:rPr>
        <w:t>https://data.world/jiraphan-masuk/coronavirus-government-response-tracker</w:t>
      </w:r>
    </w:p>
    <w:p w14:paraId="1E948663" w14:textId="77777777" w:rsidR="00A474F4" w:rsidRPr="004F50C2" w:rsidRDefault="00A474F4" w:rsidP="004F50C2">
      <w:pPr>
        <w:jc w:val="left"/>
        <w:rPr>
          <w:rFonts w:ascii="Times New Roman" w:hAnsi="Times New Roman" w:cs="Times New Roman"/>
          <w:sz w:val="24"/>
          <w:szCs w:val="24"/>
          <w:u w:val="single"/>
        </w:rPr>
      </w:pPr>
    </w:p>
    <w:p w14:paraId="422D6A34" w14:textId="77777777" w:rsidR="0046746D" w:rsidRPr="004F50C2" w:rsidRDefault="0046746D" w:rsidP="004F50C2">
      <w:pPr>
        <w:jc w:val="left"/>
        <w:rPr>
          <w:rFonts w:ascii="Times New Roman" w:hAnsi="Times New Roman" w:cs="Times New Roman"/>
          <w:sz w:val="24"/>
          <w:szCs w:val="24"/>
          <w:u w:val="single"/>
        </w:rPr>
      </w:pPr>
    </w:p>
    <w:sectPr w:rsidR="0046746D" w:rsidRPr="004F50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545EB"/>
    <w:multiLevelType w:val="hybridMultilevel"/>
    <w:tmpl w:val="39886EC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4146656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2MzIwMzSzMDE3NLVU0lEKTi0uzszPAykwrAUAvzFvTywAAAA="/>
  </w:docVars>
  <w:rsids>
    <w:rsidRoot w:val="003A792A"/>
    <w:rsid w:val="000A5A25"/>
    <w:rsid w:val="000B41FD"/>
    <w:rsid w:val="000F647B"/>
    <w:rsid w:val="0019299F"/>
    <w:rsid w:val="001D23E9"/>
    <w:rsid w:val="001F4F19"/>
    <w:rsid w:val="001F5C7B"/>
    <w:rsid w:val="00212964"/>
    <w:rsid w:val="00227673"/>
    <w:rsid w:val="002669D5"/>
    <w:rsid w:val="002835CF"/>
    <w:rsid w:val="003A792A"/>
    <w:rsid w:val="003B0E6D"/>
    <w:rsid w:val="003E11F9"/>
    <w:rsid w:val="003E1DB8"/>
    <w:rsid w:val="0046746D"/>
    <w:rsid w:val="004F50C2"/>
    <w:rsid w:val="004F7F1D"/>
    <w:rsid w:val="00523A0F"/>
    <w:rsid w:val="005652E1"/>
    <w:rsid w:val="00575856"/>
    <w:rsid w:val="0073093F"/>
    <w:rsid w:val="0074009B"/>
    <w:rsid w:val="007445CE"/>
    <w:rsid w:val="007501B7"/>
    <w:rsid w:val="007D6E1B"/>
    <w:rsid w:val="007E6A05"/>
    <w:rsid w:val="0082584A"/>
    <w:rsid w:val="00840D69"/>
    <w:rsid w:val="009300A2"/>
    <w:rsid w:val="009439D2"/>
    <w:rsid w:val="00954DB7"/>
    <w:rsid w:val="00A474F4"/>
    <w:rsid w:val="00AF548A"/>
    <w:rsid w:val="00B2698F"/>
    <w:rsid w:val="00BA1233"/>
    <w:rsid w:val="00BD2276"/>
    <w:rsid w:val="00C21010"/>
    <w:rsid w:val="00C87D3C"/>
    <w:rsid w:val="00CA6F52"/>
    <w:rsid w:val="00D5374F"/>
    <w:rsid w:val="00DA18B9"/>
    <w:rsid w:val="00DC0133"/>
    <w:rsid w:val="00DE187A"/>
    <w:rsid w:val="00E262E3"/>
    <w:rsid w:val="00E277A3"/>
    <w:rsid w:val="00E8168F"/>
    <w:rsid w:val="00EB4132"/>
    <w:rsid w:val="00F81550"/>
    <w:rsid w:val="00FB4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F9EFE"/>
  <w15:chartTrackingRefBased/>
  <w15:docId w15:val="{D7E1FC0B-0962-4F9F-8988-C106736D3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A474F4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A6F52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474F4"/>
    <w:rPr>
      <w:rFonts w:ascii="宋体" w:eastAsia="宋体" w:hAnsi="宋体" w:cs="宋体"/>
      <w:b/>
      <w:bCs/>
      <w:kern w:val="0"/>
      <w:sz w:val="27"/>
      <w:szCs w:val="27"/>
    </w:rPr>
  </w:style>
  <w:style w:type="character" w:styleId="a4">
    <w:name w:val="Hyperlink"/>
    <w:basedOn w:val="a0"/>
    <w:uiPriority w:val="99"/>
    <w:unhideWhenUsed/>
    <w:rsid w:val="00DE187A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DE187A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840D6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840D69"/>
    <w:rPr>
      <w:rFonts w:ascii="宋体" w:eastAsia="宋体" w:hAnsi="宋体" w:cs="宋体"/>
      <w:kern w:val="0"/>
      <w:sz w:val="24"/>
      <w:szCs w:val="24"/>
    </w:rPr>
  </w:style>
  <w:style w:type="character" w:customStyle="1" w:styleId="gnd-iwgdh3b">
    <w:name w:val="gnd-iwgdh3b"/>
    <w:basedOn w:val="a0"/>
    <w:rsid w:val="00840D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ata.world/markmarkoh/coronavirus-dat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268</Words>
  <Characters>1531</Characters>
  <Application>Microsoft Office Word</Application>
  <DocSecurity>0</DocSecurity>
  <Lines>12</Lines>
  <Paragraphs>3</Paragraphs>
  <ScaleCrop>false</ScaleCrop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Zitan</dc:creator>
  <cp:keywords/>
  <dc:description/>
  <cp:lastModifiedBy>Wang, Zitan</cp:lastModifiedBy>
  <cp:revision>49</cp:revision>
  <dcterms:created xsi:type="dcterms:W3CDTF">2023-09-16T18:20:00Z</dcterms:created>
  <dcterms:modified xsi:type="dcterms:W3CDTF">2023-09-16T19:35:00Z</dcterms:modified>
</cp:coreProperties>
</file>